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r w:rsidRPr="00307B8E">
        <w:t>01/12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>Hiring Manager</w:t>
      </w:r>
    </w:p>
    <w:p w14:paraId="126980EC" w14:textId="67E046B7" w:rsidR="003C4C7C" w:rsidRDefault="00280F08" w:rsidP="00FB7279">
      <w:pPr>
        <w:pStyle w:val="NoSpacing"/>
      </w:pPr>
      <w:r>
        <w:t>Ochsner Health</w:t>
      </w:r>
    </w:p>
    <w:p w14:paraId="424856E2" w14:textId="0C7BB45C" w:rsidR="00940563" w:rsidRDefault="001F45AE" w:rsidP="00FB7279">
      <w:pPr>
        <w:pStyle w:val="NoSpacing"/>
      </w:pPr>
      <w:r>
        <w:t>New Orleans, L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455ECE90" w:rsidR="00EF18E6" w:rsidRPr="00B15719" w:rsidRDefault="00EF18E6" w:rsidP="00EF18E6">
      <w:r w:rsidRPr="00B15719">
        <w:t xml:space="preserve">I am interested in the </w:t>
      </w:r>
      <w:r w:rsidR="00307B8E" w:rsidRPr="00307B8E">
        <w:t>Financial Analyst - Revenue Cycle Analytics - Full Time - Remote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>Ochsner Health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</w:p>
    <w:p w14:paraId="0213EB45" w14:textId="4819C920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>Ochsner Health</w:t>
      </w:r>
      <w:r w:rsidR="00E12130">
        <w:t>.</w:t>
      </w:r>
    </w:p>
    <w:p w14:paraId="0A084105" w14:textId="10D8A5D6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r w:rsidR="00BE56D1">
        <w:t xml:space="preserve">Ochsner Health and </w:t>
      </w:r>
      <w:r w:rsidR="00275828">
        <w:t xml:space="preserve">the Financial Analyst - Revenue Cycle Analytics - Full Time - Remote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D3525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A73FD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57</Words>
  <Characters>2036</Characters>
  <Application>Microsoft Office Word</Application>
  <DocSecurity>0</DocSecurity>
  <Lines>16</Lines>
  <Paragraphs>4</Paragraphs>
  <ScaleCrop>false</ScaleCrop>
  <Company/>
  <LinksUpToDate>false</LinksUpToDate>
  <CharactersWithSpaces>2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9</cp:revision>
  <cp:lastPrinted>2020-12-27T22:12:00Z</cp:lastPrinted>
  <dcterms:created xsi:type="dcterms:W3CDTF">2020-12-22T23:23:00Z</dcterms:created>
  <dcterms:modified xsi:type="dcterms:W3CDTF">2021-01-12T21:25:00Z</dcterms:modified>
</cp:coreProperties>
</file>